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2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ถาบันวิศวกรรมไฟฟ้าและวิศวกรรมอิเล็กทรอนิกส์นานาชาติสถาบันวิศวกรรมไฟฟ้าและวิศวกรรมอิเล็กทรอนิกส์นานาชาติสถาบันวิศวกรรมไฟฟ้าและวิศวกรรมอิเล็กทรอนิกส์นานาชาติสถาบันวิศวกรรมไฟฟ้าและวิศวกรรมอิเล็กทรอนิกส์นานาชาติIEEE 802.1IEEE 802.1IEEE 802.2IEEE 802.2IEEEIEEEเดี๋ยวนี้เราจะไปดูอีกทีนึงนะคะ เราอะlineกันวันหยดนี้ป้องกันระบบด้วยว่าถ้าสมมุติว่ามีปัญหาเกิดขึ้นเดี๋ยวนี้เราจะไปดูอีกทีนึงนะคะ เราอะlineกันวันหยดนี้ป้องกันระบบด้วยว่าถ้าสมมุติว่ามีปัญหาเกิดขึ้นวิศวกรไฟฟ้าและวิศวกรอิเล็กทรอนิกส์สถาบันวิศวกรรมไฟฟ้าและวิศวกรรมอิเล็กทรอนิกส์นานาชาติวิศวกรไฟฟ้าและวิศวกรอิเล็กทรอนิกส์มาตรฐาน IEEEData Link LayerEthernetIEEE 802.4Data Link LayerIEEE 802.2AuthenticationOSI ModelMbpsData Link Layer Logical Link ControlAuthenticationAuthenticationOSI ModelIEEE 802.2OSI ModelMbpsIEEE 802.3Token BusLLCBASE-TXLEAP, PEAP, EAP-TLS, EAP-FASTAdvanced Encryption StandardBackward CompatibleAESWEPWEPBackward CompatibleAdvanced Encryption StandardAdvanced Encryption Standardเดี๋ยวนี้เราจะไปดูอีกทีนึงนะคะ เราอะlineกันวันหยดนี้เดี๋ยวนี้เราจะไปดูอีกทีนึงนะคะ เราอะlineกันวันหยดนี้</w:t>
      </w:r>
    </w:p>
    <w:p>
      <w:pPr>
        <w:pStyle w:val="BodyText"/>
      </w:pPr>
      <w:r>
        <w:t xml:space="preserve">(เจ้าหน้าที่)วันจัทร์เดี๋ยวนี้เราจะไปดูอีกทีนึงนะคะ เราอะlineกันวันหยดนี้</w:t>
      </w:r>
    </w:p>
    <w:p>
      <w:pPr>
        <w:pStyle w:val="BodyText"/>
      </w:pPr>
      <w:r>
        <w:t xml:space="preserve">(นักเรียน)</w:t>
      </w:r>
    </w:p>
    <w:p>
      <w:pPr>
        <w:pStyle w:val="BodyText"/>
      </w:pPr>
      <w:r>
        <w:t xml:space="preserve">(เจ้าหน้าที่)GigabiStream</w:t>
      </w:r>
    </w:p>
    <w:p>
      <w:pPr>
        <w:pStyle w:val="BodyText"/>
      </w:pPr>
      <w:r>
        <w:t xml:space="preserve">(เจ้าหน้าที่)</w:t>
      </w:r>
    </w:p>
    <w:p>
      <w:pPr>
        <w:pStyle w:val="BodyText"/>
      </w:pPr>
      <w:r>
        <w:t xml:space="preserve">(นักเรียน)MIMOStream</w:t>
      </w:r>
    </w:p>
    <w:p>
      <w:pPr>
        <w:pStyle w:val="BodyText"/>
      </w:pPr>
      <w:r>
        <w:t xml:space="preserve">(เจ้าหน้าที่)GigabiGigabi</w:t>
      </w:r>
    </w:p>
    <w:p>
      <w:pPr>
        <w:pStyle w:val="BodyText"/>
      </w:pPr>
      <w:r>
        <w:t xml:space="preserve">(นักเรียน)GigabiBASE-TXBASE-TXGigabiGigabiGigabi</w:t>
      </w:r>
    </w:p>
    <w:p>
      <w:pPr>
        <w:pStyle w:val="BodyText"/>
      </w:pPr>
      <w:r>
        <w:t xml:space="preserve">(เจ้าหน้าที่)เราอะlineกันวันหยดนี้ป้องกันระบบด้วยว่าถ้าสมมุติว่ามีปัญหาเกิดขึ้นDual BandStreamเราอะlineกันวันหยดนี้Stream</w:t>
      </w:r>
    </w:p>
    <w:p>
      <w:pPr>
        <w:pStyle w:val="BodyText"/>
      </w:pPr>
      <w:r>
        <w:t xml:space="preserve">(นักเรียน)ป้องกันระบบด้วยว่าถ้าสมมุติว่ามีปัญหาเกิดขึ้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9-22T06:11:47Z</dcterms:created>
  <dcterms:modified xsi:type="dcterms:W3CDTF">2023-09-22T06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2 กันยายน 2566 เวลา 11.14 น.</vt:lpwstr>
  </property>
  <property fmtid="{D5CDD505-2E9C-101B-9397-08002B2CF9AE}" pid="3" name="subtitle">
    <vt:lpwstr/>
  </property>
</Properties>
</file>